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7088FF2A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C59F987" w14:textId="77777777" w:rsidR="00DF6CB7" w:rsidRDefault="00455FDC" w:rsidP="005131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>a time when</w:t>
      </w:r>
      <w:r w:rsidR="00DF6CB7">
        <w:rPr>
          <w:rFonts w:ascii="Times New Roman" w:hAnsi="Times New Roman" w:cs="Times New Roman"/>
          <w:sz w:val="24"/>
          <w:szCs w:val="24"/>
        </w:rPr>
        <w:t xml:space="preserve"> you recognized God’s divine </w:t>
      </w:r>
    </w:p>
    <w:p w14:paraId="5737B96F" w14:textId="77777777" w:rsidR="00DE4D7A" w:rsidRDefault="00DF6CB7" w:rsidP="005131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E4D7A">
        <w:rPr>
          <w:rFonts w:ascii="Times New Roman" w:hAnsi="Times New Roman" w:cs="Times New Roman"/>
          <w:sz w:val="24"/>
          <w:szCs w:val="24"/>
        </w:rPr>
        <w:t>control over</w:t>
      </w:r>
      <w:r>
        <w:rPr>
          <w:rFonts w:ascii="Times New Roman" w:hAnsi="Times New Roman" w:cs="Times New Roman"/>
          <w:sz w:val="24"/>
          <w:szCs w:val="24"/>
        </w:rPr>
        <w:t xml:space="preserve"> a situation in your life.</w:t>
      </w:r>
      <w:r w:rsidR="00DE4D7A">
        <w:rPr>
          <w:rFonts w:ascii="Times New Roman" w:hAnsi="Times New Roman" w:cs="Times New Roman"/>
          <w:sz w:val="24"/>
          <w:szCs w:val="24"/>
        </w:rPr>
        <w:t xml:space="preserve"> How did you feel knowing </w:t>
      </w:r>
      <w:proofErr w:type="gramStart"/>
      <w:r w:rsidR="00DE4D7A">
        <w:rPr>
          <w:rFonts w:ascii="Times New Roman" w:hAnsi="Times New Roman" w:cs="Times New Roman"/>
          <w:sz w:val="24"/>
          <w:szCs w:val="24"/>
        </w:rPr>
        <w:t>God</w:t>
      </w:r>
      <w:proofErr w:type="gramEnd"/>
      <w:r w:rsidR="00DE4D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E0E6BB" w14:textId="1B1FE610" w:rsidR="00DD1C52" w:rsidRDefault="00DE4D7A" w:rsidP="00DD1C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as in control of the situation?</w:t>
      </w:r>
    </w:p>
    <w:p w14:paraId="1D6E54DA" w14:textId="77777777" w:rsidR="00DD1C52" w:rsidRDefault="00DD1C52" w:rsidP="00DD1C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3E08E" w14:textId="71FA8F0F" w:rsidR="00463075" w:rsidRDefault="00463075" w:rsidP="004630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4F2CBC" w14:textId="31984C53" w:rsidR="00463075" w:rsidRDefault="00463075" w:rsidP="004630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B4DF53" w14:textId="77777777" w:rsidR="0051310D" w:rsidRDefault="0051310D" w:rsidP="004630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66BB69" w14:textId="48D0BF79" w:rsidR="00FE6FE6" w:rsidRPr="00D75FE9" w:rsidRDefault="00FE6FE6" w:rsidP="0098104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BEB4131" w14:textId="77777777" w:rsidR="00D13198" w:rsidRDefault="00455FDC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FE2CD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51846269"/>
      <w:r w:rsidR="00D13198">
        <w:rPr>
          <w:rFonts w:ascii="Times New Roman" w:hAnsi="Times New Roman" w:cs="Times New Roman"/>
          <w:sz w:val="24"/>
          <w:szCs w:val="24"/>
        </w:rPr>
        <w:t xml:space="preserve">What are some of the reasons that believers try to take matters into </w:t>
      </w:r>
    </w:p>
    <w:p w14:paraId="33FA72D8" w14:textId="28300607" w:rsidR="00455FDC" w:rsidRDefault="00D13198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heir own hands instead of trusting God?</w:t>
      </w:r>
    </w:p>
    <w:p w14:paraId="53F21D7B" w14:textId="2D626B3F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91C2A" w14:textId="48BDA788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D0EFD6" w14:textId="1B99BFB3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251BED" w14:textId="77777777" w:rsidR="00463075" w:rsidRDefault="00463075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40B9C014" w:rsidR="00455FDC" w:rsidRDefault="000A688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D13198">
        <w:rPr>
          <w:rFonts w:ascii="Times New Roman" w:hAnsi="Times New Roman" w:cs="Times New Roman"/>
          <w:sz w:val="24"/>
          <w:szCs w:val="24"/>
        </w:rPr>
        <w:t>God’s sovereignty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0C0A82B8" w14:textId="674028A3" w:rsidR="00FE6FE6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3D64FA">
        <w:rPr>
          <w:rFonts w:ascii="Times New Roman" w:hAnsi="Times New Roman" w:cs="Times New Roman"/>
          <w:sz w:val="24"/>
          <w:szCs w:val="24"/>
        </w:rPr>
        <w:t xml:space="preserve"> </w:t>
      </w:r>
      <w:r w:rsidR="000A63BC">
        <w:rPr>
          <w:rFonts w:ascii="Times New Roman" w:hAnsi="Times New Roman" w:cs="Times New Roman"/>
          <w:sz w:val="24"/>
          <w:szCs w:val="24"/>
        </w:rPr>
        <w:t>I Chronicles 29:11-12</w:t>
      </w:r>
    </w:p>
    <w:p w14:paraId="73CF8EB1" w14:textId="18B2B951" w:rsidR="008A5E3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07D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6A10BA">
        <w:rPr>
          <w:rFonts w:ascii="Times New Roman" w:hAnsi="Times New Roman" w:cs="Times New Roman"/>
          <w:sz w:val="24"/>
          <w:szCs w:val="24"/>
        </w:rPr>
        <w:t xml:space="preserve"> </w:t>
      </w:r>
      <w:r w:rsidR="000A63BC">
        <w:rPr>
          <w:rFonts w:ascii="Times New Roman" w:hAnsi="Times New Roman" w:cs="Times New Roman"/>
          <w:sz w:val="24"/>
          <w:szCs w:val="24"/>
        </w:rPr>
        <w:t>Job 42:2</w:t>
      </w:r>
    </w:p>
    <w:p w14:paraId="6D2B2E7E" w14:textId="30584EA4" w:rsidR="000A63BC" w:rsidRDefault="008A5E3C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0A63BC">
        <w:rPr>
          <w:rFonts w:ascii="Times New Roman" w:hAnsi="Times New Roman" w:cs="Times New Roman"/>
          <w:sz w:val="24"/>
          <w:szCs w:val="24"/>
        </w:rPr>
        <w:t>Psalm 103:19</w:t>
      </w:r>
    </w:p>
    <w:p w14:paraId="19507B26" w14:textId="17F4668D" w:rsidR="006A10BA" w:rsidRDefault="00DD1A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0A63BC">
        <w:rPr>
          <w:rFonts w:ascii="Times New Roman" w:hAnsi="Times New Roman" w:cs="Times New Roman"/>
          <w:sz w:val="24"/>
          <w:szCs w:val="24"/>
        </w:rPr>
        <w:t>Psalm 115:3</w:t>
      </w:r>
    </w:p>
    <w:p w14:paraId="6588758E" w14:textId="5837CF5D" w:rsidR="00455FDC" w:rsidRDefault="00DD1A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6A10BA">
        <w:rPr>
          <w:rFonts w:ascii="Times New Roman" w:hAnsi="Times New Roman" w:cs="Times New Roman"/>
          <w:sz w:val="24"/>
          <w:szCs w:val="24"/>
        </w:rPr>
        <w:t xml:space="preserve">) </w:t>
      </w:r>
      <w:r w:rsidR="000A63BC">
        <w:rPr>
          <w:rFonts w:ascii="Times New Roman" w:hAnsi="Times New Roman" w:cs="Times New Roman"/>
          <w:sz w:val="24"/>
          <w:szCs w:val="24"/>
        </w:rPr>
        <w:t>Proverbs 19:21</w:t>
      </w:r>
    </w:p>
    <w:p w14:paraId="7B4A57C5" w14:textId="5A372B4F" w:rsidR="00AD2DCF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1A9F">
        <w:rPr>
          <w:rFonts w:ascii="Times New Roman" w:hAnsi="Times New Roman" w:cs="Times New Roman"/>
          <w:sz w:val="24"/>
          <w:szCs w:val="24"/>
        </w:rPr>
        <w:t>f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F364C2">
        <w:rPr>
          <w:rFonts w:ascii="Times New Roman" w:hAnsi="Times New Roman" w:cs="Times New Roman"/>
          <w:sz w:val="24"/>
          <w:szCs w:val="24"/>
        </w:rPr>
        <w:t xml:space="preserve"> </w:t>
      </w:r>
      <w:r w:rsidR="000A63BC">
        <w:rPr>
          <w:rFonts w:ascii="Times New Roman" w:hAnsi="Times New Roman" w:cs="Times New Roman"/>
          <w:sz w:val="24"/>
          <w:szCs w:val="24"/>
        </w:rPr>
        <w:t>Isaiah 46:9-10</w:t>
      </w:r>
    </w:p>
    <w:p w14:paraId="1732BE0F" w14:textId="4282B038" w:rsidR="00F907DE" w:rsidRDefault="00F907D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1A9F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0A63BC">
        <w:rPr>
          <w:rFonts w:ascii="Times New Roman" w:hAnsi="Times New Roman" w:cs="Times New Roman"/>
          <w:sz w:val="24"/>
          <w:szCs w:val="24"/>
        </w:rPr>
        <w:t>Daniel 4:35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847490" w14:textId="77777777" w:rsidR="000E6D96" w:rsidRDefault="00455FDC" w:rsidP="005131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463075">
        <w:rPr>
          <w:rFonts w:ascii="Times New Roman" w:hAnsi="Times New Roman" w:cs="Times New Roman"/>
          <w:sz w:val="24"/>
          <w:szCs w:val="24"/>
        </w:rPr>
        <w:t xml:space="preserve"> </w:t>
      </w:r>
      <w:r w:rsidR="000E6D96">
        <w:rPr>
          <w:rFonts w:ascii="Times New Roman" w:hAnsi="Times New Roman" w:cs="Times New Roman"/>
          <w:sz w:val="24"/>
          <w:szCs w:val="24"/>
        </w:rPr>
        <w:t xml:space="preserve">What is the purpose of the crowns that are given to believers to </w:t>
      </w:r>
    </w:p>
    <w:p w14:paraId="003C6A65" w14:textId="63F2BA1F" w:rsidR="00785C55" w:rsidRDefault="000E6D96" w:rsidP="005131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reward them for their earthly works?</w:t>
      </w:r>
    </w:p>
    <w:p w14:paraId="2411E9A2" w14:textId="77777777" w:rsidR="00463075" w:rsidRDefault="00463075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DEBF3" w14:textId="1D0C2D12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57A30A" w14:textId="77777777" w:rsidR="00DF6CB7" w:rsidRDefault="00DF6CB7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C7048F" w14:textId="2EFF999F" w:rsidR="00A028AA" w:rsidRDefault="00A028AA" w:rsidP="00A028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3C03DC49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FE6FE6">
        <w:rPr>
          <w:rFonts w:ascii="Times New Roman" w:hAnsi="Times New Roman" w:cs="Times New Roman"/>
          <w:sz w:val="24"/>
          <w:szCs w:val="24"/>
        </w:rPr>
        <w:t xml:space="preserve"> </w:t>
      </w:r>
      <w:r w:rsidR="000E6D96">
        <w:rPr>
          <w:rFonts w:ascii="Times New Roman" w:hAnsi="Times New Roman" w:cs="Times New Roman"/>
          <w:sz w:val="24"/>
          <w:szCs w:val="24"/>
        </w:rPr>
        <w:t>do a Bible study on heaven by looking up the passages in Scripture that speak about heaven.</w:t>
      </w:r>
    </w:p>
    <w:p w14:paraId="5855E72F" w14:textId="34CCC90A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D75FE9">
        <w:rPr>
          <w:rFonts w:ascii="Times New Roman" w:hAnsi="Times New Roman" w:cs="Times New Roman"/>
          <w:sz w:val="24"/>
          <w:szCs w:val="24"/>
        </w:rPr>
        <w:t xml:space="preserve"> </w:t>
      </w:r>
      <w:r w:rsidR="000E6D96">
        <w:rPr>
          <w:rFonts w:ascii="Times New Roman" w:hAnsi="Times New Roman" w:cs="Times New Roman"/>
          <w:sz w:val="24"/>
          <w:szCs w:val="24"/>
        </w:rPr>
        <w:t>write down three things about which I am anxious and commit them to prayer each day this week.</w:t>
      </w:r>
    </w:p>
    <w:p w14:paraId="7461CB49" w14:textId="3F70B7A4" w:rsidR="00FF70A9" w:rsidRPr="00656F17" w:rsidRDefault="00455FDC" w:rsidP="00194B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2D65AF">
        <w:rPr>
          <w:rFonts w:ascii="Times New Roman" w:hAnsi="Times New Roman" w:cs="Times New Roman"/>
          <w:sz w:val="24"/>
          <w:szCs w:val="24"/>
        </w:rPr>
        <w:t xml:space="preserve"> </w:t>
      </w:r>
      <w:r w:rsidR="00770121">
        <w:rPr>
          <w:rFonts w:ascii="Times New Roman" w:hAnsi="Times New Roman" w:cs="Times New Roman"/>
          <w:sz w:val="24"/>
          <w:szCs w:val="24"/>
        </w:rPr>
        <w:t xml:space="preserve">Psalm 103:19. </w:t>
      </w:r>
    </w:p>
    <w:p w14:paraId="15224691" w14:textId="59DCC95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24C12">
        <w:rPr>
          <w:rFonts w:ascii="Times New Roman" w:hAnsi="Times New Roman" w:cs="Times New Roman"/>
          <w:sz w:val="24"/>
          <w:szCs w:val="24"/>
        </w:rPr>
        <w:t xml:space="preserve">  Dec</w:t>
      </w:r>
      <w:r w:rsidR="003B7DD7">
        <w:rPr>
          <w:rFonts w:ascii="Times New Roman" w:hAnsi="Times New Roman" w:cs="Times New Roman"/>
          <w:sz w:val="24"/>
          <w:szCs w:val="24"/>
        </w:rPr>
        <w:t>emb</w:t>
      </w:r>
      <w:r w:rsidR="00705C07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24C12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F08335B" w14:textId="32641A0B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424C12">
        <w:rPr>
          <w:rFonts w:ascii="Times New Roman" w:hAnsi="Times New Roman" w:cs="Times New Roman"/>
          <w:sz w:val="24"/>
          <w:szCs w:val="24"/>
        </w:rPr>
        <w:t>4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2D76B5">
        <w:rPr>
          <w:rFonts w:ascii="Times New Roman" w:hAnsi="Times New Roman" w:cs="Times New Roman"/>
          <w:sz w:val="24"/>
          <w:szCs w:val="24"/>
        </w:rPr>
        <w:t>11</w:t>
      </w:r>
      <w:r w:rsidR="00424C12">
        <w:rPr>
          <w:rFonts w:ascii="Times New Roman" w:hAnsi="Times New Roman" w:cs="Times New Roman"/>
          <w:sz w:val="24"/>
          <w:szCs w:val="24"/>
        </w:rPr>
        <w:t xml:space="preserve"> 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424C12">
        <w:rPr>
          <w:rFonts w:ascii="Times New Roman" w:hAnsi="Times New Roman" w:cs="Times New Roman"/>
          <w:sz w:val="24"/>
          <w:szCs w:val="24"/>
        </w:rPr>
        <w:t>1</w:t>
      </w:r>
    </w:p>
    <w:p w14:paraId="12D3E190" w14:textId="1B5CA36E" w:rsidR="00455FDC" w:rsidRPr="00AC6E60" w:rsidRDefault="00455FDC" w:rsidP="00A56C0A">
      <w:pPr>
        <w:spacing w:after="0" w:line="240" w:lineRule="auto"/>
        <w:rPr>
          <w:rFonts w:ascii="Arial" w:hAnsi="Arial" w:cs="Arial"/>
          <w:b/>
          <w:bCs/>
          <w:i/>
          <w:sz w:val="16"/>
          <w:szCs w:val="16"/>
        </w:rPr>
      </w:pPr>
      <w:bookmarkStart w:id="1" w:name="_Hlk48213527"/>
    </w:p>
    <w:p w14:paraId="23145618" w14:textId="572E9420" w:rsidR="00421D59" w:rsidRPr="00A56C0A" w:rsidRDefault="00DF6CB7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God is Still on t</w:t>
      </w:r>
      <w:r w:rsidR="007A642B" w:rsidRPr="00A56C0A">
        <w:rPr>
          <w:rFonts w:ascii="Arial" w:hAnsi="Arial" w:cs="Arial"/>
          <w:b/>
          <w:bCs/>
          <w:i/>
          <w:sz w:val="32"/>
          <w:szCs w:val="32"/>
        </w:rPr>
        <w:t xml:space="preserve">he </w:t>
      </w:r>
      <w:r>
        <w:rPr>
          <w:rFonts w:ascii="Arial" w:hAnsi="Arial" w:cs="Arial"/>
          <w:b/>
          <w:bCs/>
          <w:i/>
          <w:sz w:val="32"/>
          <w:szCs w:val="32"/>
        </w:rPr>
        <w:t>Throne!</w:t>
      </w:r>
    </w:p>
    <w:p w14:paraId="35A2235A" w14:textId="77777777" w:rsidR="001F11C8" w:rsidRPr="00A02520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16"/>
          <w:szCs w:val="16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Pr="004F2281" w:rsidRDefault="00981048" w:rsidP="00705C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51655FA" w14:textId="16C4FDDC" w:rsidR="0015312F" w:rsidRDefault="00F769D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7D2B20">
        <w:rPr>
          <w:rFonts w:ascii="Times New Roman" w:hAnsi="Times New Roman" w:cs="Times New Roman"/>
          <w:sz w:val="24"/>
          <w:szCs w:val="24"/>
        </w:rPr>
        <w:t xml:space="preserve"> </w:t>
      </w:r>
      <w:r w:rsidR="00807292">
        <w:rPr>
          <w:rFonts w:ascii="Times New Roman" w:hAnsi="Times New Roman" w:cs="Times New Roman"/>
          <w:sz w:val="24"/>
          <w:szCs w:val="24"/>
        </w:rPr>
        <w:t>What is Heaven Like?</w:t>
      </w:r>
    </w:p>
    <w:p w14:paraId="0ABB483F" w14:textId="47BBE104" w:rsidR="00656506" w:rsidRPr="00EC0481" w:rsidRDefault="004F228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C0481">
        <w:rPr>
          <w:rFonts w:ascii="Times New Roman" w:hAnsi="Times New Roman" w:cs="Times New Roman"/>
          <w:sz w:val="16"/>
          <w:szCs w:val="16"/>
        </w:rPr>
        <w:t xml:space="preserve"> </w:t>
      </w:r>
      <w:r w:rsidR="007D2B20" w:rsidRPr="00EC0481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B7287FC" w14:textId="77777777" w:rsidR="00EC0481" w:rsidRDefault="00EC0481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Pr="00EC0481">
        <w:rPr>
          <w:rFonts w:ascii="Times New Roman" w:eastAsia="Calibri" w:hAnsi="Times New Roman" w:cs="Times New Roman"/>
          <w:sz w:val="24"/>
          <w:szCs w:val="24"/>
        </w:rPr>
        <w:t>Ezekiel 1:4-14; Ezekiel 10:1-2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EC0481">
        <w:rPr>
          <w:rFonts w:ascii="Times New Roman" w:eastAsia="Calibri" w:hAnsi="Times New Roman" w:cs="Times New Roman"/>
          <w:sz w:val="24"/>
          <w:szCs w:val="24"/>
        </w:rPr>
        <w:t>Daniel 7:9-14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35F7AD5D" w14:textId="32578220" w:rsidR="00904286" w:rsidRDefault="00EC0481" w:rsidP="00EC048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EC0481">
        <w:rPr>
          <w:rFonts w:ascii="Times New Roman" w:eastAsia="Calibri" w:hAnsi="Times New Roman" w:cs="Times New Roman"/>
          <w:sz w:val="24"/>
          <w:szCs w:val="24"/>
        </w:rPr>
        <w:t>II Cor</w:t>
      </w:r>
      <w:r>
        <w:rPr>
          <w:rFonts w:ascii="Times New Roman" w:eastAsia="Calibri" w:hAnsi="Times New Roman" w:cs="Times New Roman"/>
          <w:sz w:val="24"/>
          <w:szCs w:val="24"/>
        </w:rPr>
        <w:t>inthians</w:t>
      </w:r>
      <w:r w:rsidRPr="00EC0481">
        <w:rPr>
          <w:rFonts w:ascii="Times New Roman" w:eastAsia="Calibri" w:hAnsi="Times New Roman" w:cs="Times New Roman"/>
          <w:sz w:val="24"/>
          <w:szCs w:val="24"/>
        </w:rPr>
        <w:t xml:space="preserve"> 12:2-4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130DEB0" w14:textId="77777777" w:rsidR="00E62DD9" w:rsidRDefault="00E62DD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6CEA8" w14:textId="7E0FD9D0" w:rsidR="004F4960" w:rsidRDefault="004F496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23FA2C" w14:textId="27B716F0" w:rsidR="002942A4" w:rsidRDefault="002942A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F7AC56" w14:textId="77777777" w:rsidR="0065575B" w:rsidRPr="00154552" w:rsidRDefault="0065575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F8C17" w14:textId="7562CC5D" w:rsidR="00D203C1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 </w:t>
      </w:r>
      <w:r w:rsidR="00F15280">
        <w:rPr>
          <w:rFonts w:ascii="Times New Roman" w:hAnsi="Times New Roman" w:cs="Times New Roman"/>
          <w:sz w:val="24"/>
          <w:szCs w:val="24"/>
        </w:rPr>
        <w:t>The Outline of the Book of Revelation</w:t>
      </w:r>
    </w:p>
    <w:p w14:paraId="2C0332F7" w14:textId="41D74D70" w:rsidR="00B1381E" w:rsidRPr="007D2B20" w:rsidRDefault="00B1381E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9E29D36" w14:textId="77777777" w:rsidR="00154552" w:rsidRDefault="007D2B20" w:rsidP="00154552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DD1C52">
        <w:rPr>
          <w:rFonts w:ascii="Times New Roman" w:hAnsi="Times New Roman" w:cs="Times New Roman"/>
          <w:sz w:val="24"/>
          <w:szCs w:val="24"/>
        </w:rPr>
        <w:t xml:space="preserve">See </w:t>
      </w:r>
      <w:r w:rsidR="00CF7041">
        <w:rPr>
          <w:rFonts w:ascii="Times New Roman" w:hAnsi="Times New Roman" w:cs="Times New Roman"/>
          <w:sz w:val="24"/>
          <w:szCs w:val="24"/>
        </w:rPr>
        <w:t>Revelation</w:t>
      </w:r>
      <w:r w:rsidR="002610BC">
        <w:rPr>
          <w:rFonts w:ascii="Times New Roman" w:hAnsi="Times New Roman" w:cs="Times New Roman"/>
          <w:sz w:val="24"/>
          <w:szCs w:val="24"/>
        </w:rPr>
        <w:t xml:space="preserve"> 1:19; Revelation 4:1;</w:t>
      </w:r>
      <w:r w:rsidR="0015455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54552"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Revelation 2:7; </w:t>
      </w:r>
      <w:r w:rsidR="00154552">
        <w:rPr>
          <w:rFonts w:ascii="Times New Roman" w:eastAsia="Calibri" w:hAnsi="Times New Roman" w:cs="Times New Roman"/>
          <w:bCs/>
          <w:sz w:val="24"/>
          <w:szCs w:val="24"/>
        </w:rPr>
        <w:tab/>
        <w:t xml:space="preserve"> </w:t>
      </w:r>
    </w:p>
    <w:p w14:paraId="79294C3F" w14:textId="77777777" w:rsidR="00154552" w:rsidRDefault="00154552" w:rsidP="00154552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Revelation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2:11;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evelation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2:17;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evelation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2:29; </w:t>
      </w:r>
    </w:p>
    <w:p w14:paraId="2C3ED44D" w14:textId="062FB537" w:rsidR="00154552" w:rsidRPr="00154552" w:rsidRDefault="00154552" w:rsidP="00154552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Revelation 3:6;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evelation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 xml:space="preserve">3:13: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evelation </w:t>
      </w:r>
      <w:r w:rsidRPr="00154552">
        <w:rPr>
          <w:rFonts w:ascii="Times New Roman" w:eastAsia="Calibri" w:hAnsi="Times New Roman" w:cs="Times New Roman"/>
          <w:bCs/>
          <w:sz w:val="24"/>
          <w:szCs w:val="24"/>
        </w:rPr>
        <w:t>3:22)</w:t>
      </w:r>
    </w:p>
    <w:p w14:paraId="672DE806" w14:textId="2179C20B" w:rsidR="00C1778F" w:rsidRDefault="002610B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25B860" w14:textId="672B0937" w:rsidR="007E68D0" w:rsidRPr="00C1778F" w:rsidRDefault="00CF704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1778F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36DAD45B" w14:textId="5D5CA6B9" w:rsidR="00904286" w:rsidRDefault="002610BC" w:rsidP="00C1778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The things which you have seen…”  </w:t>
      </w:r>
    </w:p>
    <w:p w14:paraId="22AAB659" w14:textId="241C8661" w:rsidR="002610BC" w:rsidRDefault="002610BC" w:rsidP="00C1778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e things that are…”</w:t>
      </w:r>
    </w:p>
    <w:p w14:paraId="7B497007" w14:textId="726EB2D7" w:rsidR="002610BC" w:rsidRPr="00C1778F" w:rsidRDefault="002610BC" w:rsidP="00C1778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e things which shall take place after these things”</w:t>
      </w:r>
    </w:p>
    <w:p w14:paraId="7A9B4C13" w14:textId="41A24648" w:rsidR="00307D49" w:rsidRDefault="00307D4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93259E" w14:textId="1C413C55" w:rsidR="004F4960" w:rsidRDefault="004F4960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B45443" w14:textId="799B2D17" w:rsidR="002942A4" w:rsidRDefault="002942A4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1DC0FE" w14:textId="77777777" w:rsidR="0065575B" w:rsidRDefault="0065575B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7AFEEB82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C949E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424C12">
        <w:rPr>
          <w:rFonts w:ascii="Times New Roman" w:hAnsi="Times New Roman" w:cs="Times New Roman"/>
          <w:b/>
          <w:bCs/>
          <w:sz w:val="24"/>
          <w:szCs w:val="24"/>
        </w:rPr>
        <w:t>Scene in Heaven</w:t>
      </w:r>
    </w:p>
    <w:bookmarkEnd w:id="3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20E84E45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DF6CB7">
        <w:rPr>
          <w:rFonts w:ascii="Times New Roman" w:hAnsi="Times New Roman" w:cs="Times New Roman"/>
          <w:sz w:val="24"/>
          <w:szCs w:val="24"/>
        </w:rPr>
        <w:t xml:space="preserve"> John is Called Up to Heaven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02CD303E" w14:textId="46687EEA" w:rsidR="00154552" w:rsidRDefault="0015312F" w:rsidP="00424C1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 w:rsidRP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DF6CB7">
        <w:rPr>
          <w:rFonts w:ascii="Times New Roman" w:hAnsi="Times New Roman" w:cs="Times New Roman"/>
          <w:sz w:val="24"/>
          <w:szCs w:val="24"/>
        </w:rPr>
        <w:t>Revelation 4:1;</w:t>
      </w:r>
      <w:r w:rsidR="002942A4">
        <w:rPr>
          <w:rFonts w:ascii="Times New Roman" w:hAnsi="Times New Roman" w:cs="Times New Roman"/>
          <w:sz w:val="24"/>
          <w:szCs w:val="24"/>
        </w:rPr>
        <w:t xml:space="preserve"> </w:t>
      </w:r>
      <w:r w:rsidR="00154552">
        <w:rPr>
          <w:rFonts w:ascii="Times New Roman" w:hAnsi="Times New Roman" w:cs="Times New Roman"/>
          <w:sz w:val="24"/>
          <w:szCs w:val="24"/>
        </w:rPr>
        <w:t>I Kings 8:27;</w:t>
      </w:r>
      <w:r w:rsidR="002942A4">
        <w:rPr>
          <w:rFonts w:ascii="Times New Roman" w:hAnsi="Times New Roman" w:cs="Times New Roman"/>
          <w:sz w:val="24"/>
          <w:szCs w:val="24"/>
        </w:rPr>
        <w:t xml:space="preserve"> </w:t>
      </w:r>
      <w:r w:rsidR="00154552">
        <w:rPr>
          <w:rFonts w:ascii="Times New Roman" w:hAnsi="Times New Roman" w:cs="Times New Roman"/>
          <w:sz w:val="24"/>
          <w:szCs w:val="24"/>
        </w:rPr>
        <w:t xml:space="preserve">Hebrews 8:1; Ezekiel 1:1; </w:t>
      </w:r>
    </w:p>
    <w:p w14:paraId="3C3A69C1" w14:textId="77777777" w:rsidR="002942A4" w:rsidRDefault="00154552" w:rsidP="00424C1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Revelation 1:10; I Corinthians 15:51-52; </w:t>
      </w:r>
    </w:p>
    <w:p w14:paraId="4A3F64AA" w14:textId="7DB0ADFE" w:rsidR="00DD1C52" w:rsidRDefault="002942A4" w:rsidP="00424C1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54552">
        <w:rPr>
          <w:rFonts w:ascii="Times New Roman" w:hAnsi="Times New Roman" w:cs="Times New Roman"/>
          <w:sz w:val="24"/>
          <w:szCs w:val="24"/>
        </w:rPr>
        <w:t>I Thessalonians 4:13-18)</w:t>
      </w:r>
    </w:p>
    <w:p w14:paraId="6EA2A459" w14:textId="47DE6CD8" w:rsidR="00424C12" w:rsidRDefault="00424C12" w:rsidP="00424C1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0272F6" w14:textId="2B7DC467" w:rsidR="002942A4" w:rsidRDefault="002942A4" w:rsidP="002942A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heaven (Genesis 6:7; Matthew 6:26)</w:t>
      </w:r>
    </w:p>
    <w:p w14:paraId="545B99BF" w14:textId="22F14AB8" w:rsidR="002942A4" w:rsidRDefault="002942A4" w:rsidP="002942A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heaven (</w:t>
      </w:r>
      <w:r w:rsidRPr="002942A4">
        <w:rPr>
          <w:rFonts w:ascii="Times New Roman" w:hAnsi="Times New Roman" w:cs="Times New Roman"/>
          <w:sz w:val="24"/>
          <w:szCs w:val="24"/>
        </w:rPr>
        <w:t>Matt 24:29; Deut</w:t>
      </w:r>
      <w:r w:rsidR="00DD1A9F">
        <w:rPr>
          <w:rFonts w:ascii="Times New Roman" w:hAnsi="Times New Roman" w:cs="Times New Roman"/>
          <w:sz w:val="24"/>
          <w:szCs w:val="24"/>
        </w:rPr>
        <w:t>eronomy</w:t>
      </w:r>
      <w:r w:rsidRPr="002942A4">
        <w:rPr>
          <w:rFonts w:ascii="Times New Roman" w:hAnsi="Times New Roman" w:cs="Times New Roman"/>
          <w:sz w:val="24"/>
          <w:szCs w:val="24"/>
        </w:rPr>
        <w:t xml:space="preserve"> 4:19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6E4C5FB" w14:textId="522960A0" w:rsidR="002942A4" w:rsidRPr="002942A4" w:rsidRDefault="002942A4" w:rsidP="002942A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ird heaven (II Corinthians 12:2)</w:t>
      </w:r>
    </w:p>
    <w:p w14:paraId="618A1271" w14:textId="7370604E" w:rsidR="002942A4" w:rsidRPr="0065575B" w:rsidRDefault="00E62DD9" w:rsidP="0065575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C77A16C" w14:textId="32C61DF2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B.</w:t>
      </w:r>
      <w:r w:rsidR="00D771ED">
        <w:rPr>
          <w:rFonts w:ascii="Times New Roman" w:hAnsi="Times New Roman" w:cs="Times New Roman"/>
          <w:sz w:val="24"/>
          <w:szCs w:val="24"/>
        </w:rPr>
        <w:t xml:space="preserve"> </w:t>
      </w:r>
      <w:r w:rsidR="00DF6CB7">
        <w:rPr>
          <w:rFonts w:ascii="Times New Roman" w:hAnsi="Times New Roman" w:cs="Times New Roman"/>
          <w:sz w:val="24"/>
          <w:szCs w:val="24"/>
        </w:rPr>
        <w:t>John Describes the One Sitting on the Throne</w:t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A5919A9" w14:textId="13C15C45" w:rsidR="00583826" w:rsidRDefault="0015312F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6268C">
        <w:rPr>
          <w:rFonts w:ascii="Times New Roman" w:hAnsi="Times New Roman" w:cs="Times New Roman"/>
          <w:sz w:val="24"/>
          <w:szCs w:val="24"/>
        </w:rPr>
        <w:t>Revelation</w:t>
      </w:r>
      <w:r w:rsidR="00DF6CB7">
        <w:rPr>
          <w:rFonts w:ascii="Times New Roman" w:hAnsi="Times New Roman" w:cs="Times New Roman"/>
          <w:sz w:val="24"/>
          <w:szCs w:val="24"/>
        </w:rPr>
        <w:t xml:space="preserve"> 4:2-3;</w:t>
      </w:r>
      <w:r w:rsidR="00154552">
        <w:rPr>
          <w:rFonts w:ascii="Times New Roman" w:hAnsi="Times New Roman" w:cs="Times New Roman"/>
          <w:sz w:val="24"/>
          <w:szCs w:val="24"/>
        </w:rPr>
        <w:t xml:space="preserve"> Acts 14:19; I Kings 22:19; Isaiah 6:1; </w:t>
      </w:r>
    </w:p>
    <w:p w14:paraId="0C3A0CCF" w14:textId="77777777" w:rsidR="0003078E" w:rsidRDefault="00154552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F05D7E">
        <w:rPr>
          <w:rFonts w:ascii="Times New Roman" w:hAnsi="Times New Roman" w:cs="Times New Roman"/>
          <w:sz w:val="24"/>
          <w:szCs w:val="24"/>
        </w:rPr>
        <w:t xml:space="preserve">Exodus 28:17-20; </w:t>
      </w:r>
      <w:r w:rsidR="00CB2856" w:rsidRPr="00CB2856">
        <w:rPr>
          <w:rFonts w:ascii="Times New Roman" w:eastAsia="Calibri" w:hAnsi="Times New Roman" w:cs="Times New Roman"/>
          <w:sz w:val="24"/>
          <w:szCs w:val="24"/>
        </w:rPr>
        <w:t>Revelation 21:11</w:t>
      </w:r>
      <w:r>
        <w:rPr>
          <w:rFonts w:ascii="Times New Roman" w:hAnsi="Times New Roman" w:cs="Times New Roman"/>
          <w:sz w:val="24"/>
          <w:szCs w:val="24"/>
        </w:rPr>
        <w:t>;</w:t>
      </w:r>
      <w:r w:rsidR="00F05D7E">
        <w:rPr>
          <w:rFonts w:ascii="Times New Roman" w:hAnsi="Times New Roman" w:cs="Times New Roman"/>
          <w:sz w:val="24"/>
          <w:szCs w:val="24"/>
        </w:rPr>
        <w:t xml:space="preserve"> I John 1: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03078E">
        <w:rPr>
          <w:rFonts w:ascii="Times New Roman" w:hAnsi="Times New Roman" w:cs="Times New Roman"/>
          <w:sz w:val="24"/>
          <w:szCs w:val="24"/>
        </w:rPr>
        <w:t xml:space="preserve">Romans 8:32; </w:t>
      </w:r>
    </w:p>
    <w:p w14:paraId="7BFD6FF2" w14:textId="04278077" w:rsidR="00154552" w:rsidRDefault="0003078E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Romans 5:8</w:t>
      </w:r>
      <w:r w:rsidR="00154552">
        <w:rPr>
          <w:rFonts w:ascii="Times New Roman" w:hAnsi="Times New Roman" w:cs="Times New Roman"/>
          <w:sz w:val="24"/>
          <w:szCs w:val="24"/>
        </w:rPr>
        <w:t>)</w:t>
      </w:r>
    </w:p>
    <w:p w14:paraId="3B0CF74D" w14:textId="573A3977" w:rsidR="00424C12" w:rsidRDefault="00DF6CB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02B59B" w14:textId="77777777" w:rsidR="004F4960" w:rsidRDefault="004F4960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6299B4" w14:textId="77777777" w:rsidR="004F4960" w:rsidRDefault="004F4960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3976CC93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 </w:t>
      </w:r>
      <w:r w:rsidR="00EE2EA5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583826">
        <w:rPr>
          <w:rFonts w:ascii="Times New Roman" w:hAnsi="Times New Roman" w:cs="Times New Roman"/>
          <w:sz w:val="24"/>
          <w:szCs w:val="24"/>
        </w:rPr>
        <w:t>John Describes the Elders a</w:t>
      </w:r>
      <w:r w:rsidR="00DF6CB7">
        <w:rPr>
          <w:rFonts w:ascii="Times New Roman" w:hAnsi="Times New Roman" w:cs="Times New Roman"/>
          <w:sz w:val="24"/>
          <w:szCs w:val="24"/>
        </w:rPr>
        <w:t>round the Throne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2B9149C" w14:textId="77777777" w:rsidR="004F4960" w:rsidRDefault="00EE2EA5" w:rsidP="000E67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FB1806" w:rsidRPr="00FC6D77">
        <w:rPr>
          <w:rFonts w:ascii="Times New Roman" w:hAnsi="Times New Roman" w:cs="Times New Roman"/>
          <w:sz w:val="24"/>
          <w:szCs w:val="24"/>
        </w:rPr>
        <w:t xml:space="preserve"> </w:t>
      </w:r>
      <w:r w:rsidR="00DF6CB7">
        <w:rPr>
          <w:rFonts w:ascii="Times New Roman" w:hAnsi="Times New Roman" w:cs="Times New Roman"/>
          <w:sz w:val="24"/>
          <w:szCs w:val="24"/>
        </w:rPr>
        <w:t>Revelation 4:4</w:t>
      </w:r>
      <w:r w:rsidR="004F4960">
        <w:rPr>
          <w:rFonts w:ascii="Times New Roman" w:hAnsi="Times New Roman" w:cs="Times New Roman"/>
          <w:sz w:val="24"/>
          <w:szCs w:val="24"/>
        </w:rPr>
        <w:t xml:space="preserve">; Revelation 3:5; Revelation 3;18; </w:t>
      </w:r>
    </w:p>
    <w:p w14:paraId="73D2904E" w14:textId="1D39BCCF" w:rsidR="000756FE" w:rsidRDefault="004F4960" w:rsidP="000E67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Revelation 19:8; Revelation 2:10)</w:t>
      </w:r>
    </w:p>
    <w:p w14:paraId="3CB15942" w14:textId="673B7FDB" w:rsidR="00586A65" w:rsidRDefault="00586A65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A4EB2B" w14:textId="77777777" w:rsidR="000E67C2" w:rsidRDefault="000E67C2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263A1A" w14:textId="77777777" w:rsidR="00583826" w:rsidRPr="00583826" w:rsidRDefault="00583826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1F8AC" w14:textId="10CFF9DD" w:rsidR="0063071F" w:rsidRDefault="0091058B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</w:t>
      </w:r>
      <w:r w:rsidR="002B11C0">
        <w:rPr>
          <w:rFonts w:ascii="Times New Roman" w:hAnsi="Times New Roman" w:cs="Times New Roman"/>
          <w:sz w:val="24"/>
          <w:szCs w:val="24"/>
        </w:rPr>
        <w:t xml:space="preserve">. </w:t>
      </w:r>
      <w:r w:rsidR="00191C26">
        <w:rPr>
          <w:rFonts w:ascii="Times New Roman" w:hAnsi="Times New Roman" w:cs="Times New Roman"/>
          <w:sz w:val="24"/>
          <w:szCs w:val="24"/>
        </w:rPr>
        <w:t>John Describes the Scene Coming Out from</w:t>
      </w:r>
      <w:r w:rsidR="00F15280">
        <w:rPr>
          <w:rFonts w:ascii="Times New Roman" w:hAnsi="Times New Roman" w:cs="Times New Roman"/>
          <w:sz w:val="24"/>
          <w:szCs w:val="24"/>
        </w:rPr>
        <w:t xml:space="preserve"> the Throne</w:t>
      </w:r>
    </w:p>
    <w:p w14:paraId="4969E26B" w14:textId="77777777" w:rsidR="00463075" w:rsidRDefault="00463075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897482" w14:textId="77777777" w:rsidR="00D27EB3" w:rsidRDefault="002B11C0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B33"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D2812" w:rsidRPr="00A00B33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F15280">
        <w:rPr>
          <w:rFonts w:ascii="Times New Roman" w:hAnsi="Times New Roman" w:cs="Times New Roman"/>
          <w:sz w:val="24"/>
          <w:szCs w:val="24"/>
        </w:rPr>
        <w:t xml:space="preserve">4:5-6; </w:t>
      </w:r>
      <w:r w:rsidR="00D27EB3">
        <w:rPr>
          <w:rFonts w:ascii="Times New Roman" w:hAnsi="Times New Roman" w:cs="Times New Roman"/>
          <w:sz w:val="24"/>
          <w:szCs w:val="24"/>
        </w:rPr>
        <w:t>Exodus 19:16; Ezekiel 1:13;</w:t>
      </w:r>
    </w:p>
    <w:p w14:paraId="317DC9E4" w14:textId="3C721464" w:rsidR="00A00B33" w:rsidRPr="00A00B33" w:rsidRDefault="00D27EB3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Isaiah 11:1-2; </w:t>
      </w:r>
      <w:r w:rsidR="009E136E">
        <w:rPr>
          <w:rFonts w:ascii="Times New Roman" w:hAnsi="Times New Roman" w:cs="Times New Roman"/>
          <w:sz w:val="24"/>
          <w:szCs w:val="24"/>
        </w:rPr>
        <w:t>Ecclesiastes 3:1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4B24A6D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01F2FB" w14:textId="01DEBF12" w:rsidR="003D64FA" w:rsidRDefault="003D64FA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E3B08" w14:textId="77777777" w:rsidR="00583826" w:rsidRPr="00583826" w:rsidRDefault="00583826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381BA8" w14:textId="5800DA5F" w:rsidR="00D203C1" w:rsidRDefault="0091058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</w:t>
      </w:r>
      <w:r w:rsidR="00D203C1">
        <w:rPr>
          <w:rFonts w:ascii="Times New Roman" w:hAnsi="Times New Roman" w:cs="Times New Roman"/>
          <w:sz w:val="24"/>
          <w:szCs w:val="24"/>
        </w:rPr>
        <w:t xml:space="preserve">. </w:t>
      </w:r>
      <w:r w:rsidR="00F15280">
        <w:rPr>
          <w:rFonts w:ascii="Times New Roman" w:hAnsi="Times New Roman" w:cs="Times New Roman"/>
          <w:sz w:val="24"/>
          <w:szCs w:val="24"/>
        </w:rPr>
        <w:t xml:space="preserve">John Describes the </w:t>
      </w:r>
      <w:r w:rsidR="00583826">
        <w:rPr>
          <w:rFonts w:ascii="Times New Roman" w:hAnsi="Times New Roman" w:cs="Times New Roman"/>
          <w:sz w:val="24"/>
          <w:szCs w:val="24"/>
        </w:rPr>
        <w:t>Four Creatures a</w:t>
      </w:r>
      <w:r w:rsidR="00F15280">
        <w:rPr>
          <w:rFonts w:ascii="Times New Roman" w:hAnsi="Times New Roman" w:cs="Times New Roman"/>
          <w:sz w:val="24"/>
          <w:szCs w:val="24"/>
        </w:rPr>
        <w:t>round the Throne</w:t>
      </w:r>
    </w:p>
    <w:p w14:paraId="79B94C2A" w14:textId="77777777" w:rsidR="00A028AA" w:rsidRPr="00882FD2" w:rsidRDefault="00A028AA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F5F0956" w14:textId="77777777" w:rsidR="008412F0" w:rsidRDefault="00D203C1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9476C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F15280">
        <w:rPr>
          <w:rFonts w:ascii="Times New Roman" w:hAnsi="Times New Roman" w:cs="Times New Roman"/>
          <w:sz w:val="24"/>
          <w:szCs w:val="24"/>
        </w:rPr>
        <w:t xml:space="preserve">4:6-8; </w:t>
      </w:r>
      <w:r w:rsidR="00D27EB3">
        <w:rPr>
          <w:rFonts w:ascii="Times New Roman" w:hAnsi="Times New Roman" w:cs="Times New Roman"/>
          <w:sz w:val="24"/>
          <w:szCs w:val="24"/>
        </w:rPr>
        <w:t>Ez</w:t>
      </w:r>
      <w:r w:rsidR="00F91388">
        <w:rPr>
          <w:rFonts w:ascii="Times New Roman" w:hAnsi="Times New Roman" w:cs="Times New Roman"/>
          <w:sz w:val="24"/>
          <w:szCs w:val="24"/>
        </w:rPr>
        <w:t>e</w:t>
      </w:r>
      <w:r w:rsidR="00D27EB3">
        <w:rPr>
          <w:rFonts w:ascii="Times New Roman" w:hAnsi="Times New Roman" w:cs="Times New Roman"/>
          <w:sz w:val="24"/>
          <w:szCs w:val="24"/>
        </w:rPr>
        <w:t xml:space="preserve">kiel 1:10; </w:t>
      </w:r>
      <w:r w:rsidR="008412F0">
        <w:rPr>
          <w:rFonts w:ascii="Times New Roman" w:hAnsi="Times New Roman" w:cs="Times New Roman"/>
          <w:sz w:val="24"/>
          <w:szCs w:val="24"/>
        </w:rPr>
        <w:t xml:space="preserve">Revelation 5:5; </w:t>
      </w:r>
    </w:p>
    <w:p w14:paraId="755D587B" w14:textId="3F9B9144" w:rsidR="003D64FA" w:rsidRDefault="008412F0" w:rsidP="008412F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I Timothy 5:18; Mark 10:45; Isaiah 6:3; Hebrews 13:8)</w:t>
      </w:r>
    </w:p>
    <w:p w14:paraId="36085EDA" w14:textId="7A2B95E7" w:rsidR="00E9476C" w:rsidRDefault="00E9476C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2AE69" w14:textId="04CD56DD" w:rsidR="00E9476C" w:rsidRDefault="00E9476C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37E3D1" w14:textId="77777777" w:rsidR="004F4960" w:rsidRDefault="004F4960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C9E67" w14:textId="3877408E" w:rsidR="00E9476C" w:rsidRPr="004F4960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E7B8B42" w14:textId="77777777" w:rsidR="00583826" w:rsidRPr="008412F0" w:rsidRDefault="00583826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933E93F" w14:textId="77777777" w:rsidR="008412F0" w:rsidRDefault="008412F0" w:rsidP="00455FD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  <w:t xml:space="preserve">(See </w:t>
      </w:r>
      <w:r w:rsidRPr="008412F0">
        <w:rPr>
          <w:rFonts w:ascii="Times New Roman" w:eastAsia="Calibri" w:hAnsi="Times New Roman" w:cs="Times New Roman"/>
          <w:sz w:val="24"/>
          <w:szCs w:val="24"/>
        </w:rPr>
        <w:t xml:space="preserve">I Corinthians 9:25; James 1:12; I Thessalonians 2:19-20; </w:t>
      </w:r>
    </w:p>
    <w:p w14:paraId="51F458F5" w14:textId="08884A9F" w:rsidR="004F4960" w:rsidRDefault="008412F0" w:rsidP="008412F0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8412F0">
        <w:rPr>
          <w:rFonts w:ascii="Times New Roman" w:eastAsia="Calibri" w:hAnsi="Times New Roman" w:cs="Times New Roman"/>
          <w:sz w:val="24"/>
          <w:szCs w:val="24"/>
        </w:rPr>
        <w:t>I Peter 5:1-4; II Timothy 4:8</w:t>
      </w:r>
      <w:r>
        <w:rPr>
          <w:rFonts w:ascii="Times New Roman" w:eastAsia="Calibri" w:hAnsi="Times New Roman" w:cs="Times New Roman"/>
          <w:sz w:val="24"/>
          <w:szCs w:val="24"/>
        </w:rPr>
        <w:t>; Ephesians 2:10)</w:t>
      </w:r>
    </w:p>
    <w:p w14:paraId="260592E3" w14:textId="122A1A85" w:rsidR="004F4960" w:rsidRDefault="004F4960" w:rsidP="00455FDC">
      <w:pPr>
        <w:spacing w:after="0" w:line="240" w:lineRule="auto"/>
        <w:rPr>
          <w:rFonts w:ascii="Times New Roman" w:hAnsi="Times New Roman" w:cs="Times New Roman"/>
        </w:rPr>
      </w:pPr>
    </w:p>
    <w:p w14:paraId="744820D4" w14:textId="0E204DEB" w:rsidR="008412F0" w:rsidRDefault="008412F0" w:rsidP="00455FDC">
      <w:pPr>
        <w:spacing w:after="0" w:line="240" w:lineRule="auto"/>
        <w:rPr>
          <w:rFonts w:ascii="Times New Roman" w:hAnsi="Times New Roman" w:cs="Times New Roman"/>
        </w:rPr>
      </w:pPr>
    </w:p>
    <w:p w14:paraId="0859EF3D" w14:textId="7D3BB9D8" w:rsidR="008412F0" w:rsidRDefault="008412F0" w:rsidP="00455FDC">
      <w:pPr>
        <w:spacing w:after="0" w:line="240" w:lineRule="auto"/>
        <w:rPr>
          <w:rFonts w:ascii="Times New Roman" w:hAnsi="Times New Roman" w:cs="Times New Roman"/>
        </w:rPr>
      </w:pPr>
    </w:p>
    <w:p w14:paraId="775586A1" w14:textId="77777777" w:rsidR="008412F0" w:rsidRDefault="008412F0" w:rsidP="00455FDC">
      <w:pPr>
        <w:spacing w:after="0" w:line="240" w:lineRule="auto"/>
        <w:rPr>
          <w:rFonts w:ascii="Times New Roman" w:hAnsi="Times New Roman" w:cs="Times New Roman"/>
        </w:rPr>
      </w:pPr>
    </w:p>
    <w:p w14:paraId="3EE0C6D0" w14:textId="77777777" w:rsidR="004F4960" w:rsidRPr="000A6882" w:rsidRDefault="004F4960" w:rsidP="00455FDC">
      <w:pPr>
        <w:spacing w:after="0" w:line="240" w:lineRule="auto"/>
        <w:rPr>
          <w:rFonts w:ascii="Times New Roman" w:hAnsi="Times New Roman" w:cs="Times New Roman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7A69CFB1" w14:textId="08786D43" w:rsidR="00702F68" w:rsidRDefault="001D75DF" w:rsidP="00702F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424C12">
        <w:rPr>
          <w:rFonts w:ascii="Times New Roman" w:hAnsi="Times New Roman" w:cs="Times New Roman"/>
          <w:sz w:val="24"/>
          <w:szCs w:val="24"/>
        </w:rPr>
        <w:t>4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r w:rsidR="000E67C2">
        <w:rPr>
          <w:rFonts w:ascii="Times New Roman" w:hAnsi="Times New Roman" w:cs="Times New Roman"/>
          <w:sz w:val="24"/>
          <w:szCs w:val="24"/>
        </w:rPr>
        <w:t>1</w:t>
      </w:r>
      <w:r w:rsidR="003D64FA">
        <w:rPr>
          <w:rFonts w:ascii="Times New Roman" w:hAnsi="Times New Roman" w:cs="Times New Roman"/>
          <w:sz w:val="24"/>
          <w:szCs w:val="24"/>
        </w:rPr>
        <w:t>-</w:t>
      </w:r>
      <w:r w:rsidR="002D76B5">
        <w:rPr>
          <w:rFonts w:ascii="Times New Roman" w:hAnsi="Times New Roman" w:cs="Times New Roman"/>
          <w:sz w:val="24"/>
          <w:szCs w:val="24"/>
        </w:rPr>
        <w:t>11</w:t>
      </w:r>
    </w:p>
    <w:p w14:paraId="5970D3EE" w14:textId="33486DAF" w:rsidR="000E67C2" w:rsidRPr="002F6CA9" w:rsidRDefault="000E67C2" w:rsidP="000E67C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A68EA9" w14:textId="508B378B" w:rsidR="00424C12" w:rsidRPr="00424C12" w:rsidRDefault="00424C12" w:rsidP="00424C1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424C12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424C12">
        <w:rPr>
          <w:rFonts w:ascii="Times New Roman" w:hAnsi="Times New Roman" w:cs="Times New Roman"/>
          <w:sz w:val="24"/>
          <w:szCs w:val="24"/>
        </w:rPr>
        <w:t>After these things I looked, and behold, a door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standing</w:t>
      </w:r>
      <w:r w:rsidRPr="00424C12">
        <w:rPr>
          <w:rFonts w:ascii="Times New Roman" w:hAnsi="Times New Roman" w:cs="Times New Roman"/>
          <w:sz w:val="24"/>
          <w:szCs w:val="24"/>
        </w:rPr>
        <w:t> open in heaven, and the first voice which I had heard, like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the sound</w:t>
      </w:r>
      <w:r w:rsidRPr="00424C12">
        <w:rPr>
          <w:rFonts w:ascii="Times New Roman" w:hAnsi="Times New Roman" w:cs="Times New Roman"/>
          <w:sz w:val="24"/>
          <w:szCs w:val="24"/>
        </w:rPr>
        <w:t> of a trumpet speaking with me, said, “Come up here, and I will show you what must take place after these things.”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424C12">
        <w:rPr>
          <w:rFonts w:ascii="Times New Roman" w:hAnsi="Times New Roman" w:cs="Times New Roman"/>
          <w:sz w:val="24"/>
          <w:szCs w:val="24"/>
        </w:rPr>
        <w:t>Immediately I was in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Pr="00424C12">
        <w:rPr>
          <w:rFonts w:ascii="Times New Roman" w:hAnsi="Times New Roman" w:cs="Times New Roman"/>
          <w:sz w:val="24"/>
          <w:szCs w:val="24"/>
        </w:rPr>
        <w:t> Spirit; and behold, a throne was standing in heaven, and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someone was</w:t>
      </w:r>
      <w:r w:rsidRPr="00424C12">
        <w:rPr>
          <w:rFonts w:ascii="Times New Roman" w:hAnsi="Times New Roman" w:cs="Times New Roman"/>
          <w:sz w:val="24"/>
          <w:szCs w:val="24"/>
        </w:rPr>
        <w:t> sitting on the throne.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424C12">
        <w:rPr>
          <w:rFonts w:ascii="Times New Roman" w:hAnsi="Times New Roman" w:cs="Times New Roman"/>
          <w:sz w:val="24"/>
          <w:szCs w:val="24"/>
        </w:rPr>
        <w:t>And He who was sitting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424C12">
        <w:rPr>
          <w:rFonts w:ascii="Times New Roman" w:hAnsi="Times New Roman" w:cs="Times New Roman"/>
          <w:sz w:val="24"/>
          <w:szCs w:val="24"/>
        </w:rPr>
        <w:t> like a jasper stone and a sardius in appearance; and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there was</w:t>
      </w:r>
      <w:r w:rsidRPr="00424C12">
        <w:rPr>
          <w:rFonts w:ascii="Times New Roman" w:hAnsi="Times New Roman" w:cs="Times New Roman"/>
          <w:sz w:val="24"/>
          <w:szCs w:val="24"/>
        </w:rPr>
        <w:t> a rainbow around the throne, like an emerald in appearance.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 </w:t>
      </w:r>
      <w:r w:rsidRPr="00424C12">
        <w:rPr>
          <w:rFonts w:ascii="Times New Roman" w:hAnsi="Times New Roman" w:cs="Times New Roman"/>
          <w:sz w:val="24"/>
          <w:szCs w:val="24"/>
        </w:rPr>
        <w:t>Around the throne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were</w:t>
      </w:r>
      <w:r w:rsidRPr="00424C12">
        <w:rPr>
          <w:rFonts w:ascii="Times New Roman" w:hAnsi="Times New Roman" w:cs="Times New Roman"/>
          <w:sz w:val="24"/>
          <w:szCs w:val="24"/>
        </w:rPr>
        <w:t> twenty-four thrones; and upon the thrones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I saw</w:t>
      </w:r>
      <w:r w:rsidRPr="00424C12">
        <w:rPr>
          <w:rFonts w:ascii="Times New Roman" w:hAnsi="Times New Roman" w:cs="Times New Roman"/>
          <w:sz w:val="24"/>
          <w:szCs w:val="24"/>
        </w:rPr>
        <w:t> twenty-four elders sitting, clothed in white garments, and golden crowns on their heads.</w:t>
      </w:r>
    </w:p>
    <w:p w14:paraId="00BBBBBF" w14:textId="0C97F794" w:rsidR="00424C12" w:rsidRPr="00424C12" w:rsidRDefault="00424C12" w:rsidP="007E26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 </w:t>
      </w:r>
      <w:r w:rsidR="00DF6CB7">
        <w:rPr>
          <w:rFonts w:ascii="Times New Roman" w:hAnsi="Times New Roman" w:cs="Times New Roman"/>
          <w:sz w:val="24"/>
          <w:szCs w:val="24"/>
        </w:rPr>
        <w:t xml:space="preserve">Out from the throne </w:t>
      </w:r>
      <w:r w:rsidRPr="00424C12">
        <w:rPr>
          <w:rFonts w:ascii="Times New Roman" w:hAnsi="Times New Roman" w:cs="Times New Roman"/>
          <w:sz w:val="24"/>
          <w:szCs w:val="24"/>
        </w:rPr>
        <w:t>came flashes of lightning and sounds and peals of thunder. And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there were</w:t>
      </w:r>
      <w:r w:rsidRPr="00424C12">
        <w:rPr>
          <w:rFonts w:ascii="Times New Roman" w:hAnsi="Times New Roman" w:cs="Times New Roman"/>
          <w:sz w:val="24"/>
          <w:szCs w:val="24"/>
        </w:rPr>
        <w:t> seven lamps of fire burning before the throne, which are the seven spirits of God;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6 </w:t>
      </w:r>
      <w:r w:rsidRPr="00424C12">
        <w:rPr>
          <w:rFonts w:ascii="Times New Roman" w:hAnsi="Times New Roman" w:cs="Times New Roman"/>
          <w:sz w:val="24"/>
          <w:szCs w:val="24"/>
        </w:rPr>
        <w:t>and before the throne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there was something</w:t>
      </w:r>
      <w:r w:rsidRPr="00424C12">
        <w:rPr>
          <w:rFonts w:ascii="Times New Roman" w:hAnsi="Times New Roman" w:cs="Times New Roman"/>
          <w:sz w:val="24"/>
          <w:szCs w:val="24"/>
        </w:rPr>
        <w:t> like a sea of glass, like crystal; and in the center and around the throne, four living creatures full of eyes in front and behind.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 </w:t>
      </w:r>
      <w:r w:rsidRPr="00424C12">
        <w:rPr>
          <w:rFonts w:ascii="Times New Roman" w:hAnsi="Times New Roman" w:cs="Times New Roman"/>
          <w:sz w:val="24"/>
          <w:szCs w:val="24"/>
        </w:rPr>
        <w:t>The first living creature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424C12">
        <w:rPr>
          <w:rFonts w:ascii="Times New Roman" w:hAnsi="Times New Roman" w:cs="Times New Roman"/>
          <w:sz w:val="24"/>
          <w:szCs w:val="24"/>
        </w:rPr>
        <w:t> like a lion, the second creature like a calf, the third creature had a face like that of a man, and the fourth creature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424C12">
        <w:rPr>
          <w:rFonts w:ascii="Times New Roman" w:hAnsi="Times New Roman" w:cs="Times New Roman"/>
          <w:sz w:val="24"/>
          <w:szCs w:val="24"/>
        </w:rPr>
        <w:t> like a flying eagle. </w:t>
      </w:r>
      <w:r w:rsidRPr="00424C1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8 </w:t>
      </w:r>
      <w:r w:rsidRPr="00424C12">
        <w:rPr>
          <w:rFonts w:ascii="Times New Roman" w:hAnsi="Times New Roman" w:cs="Times New Roman"/>
          <w:sz w:val="24"/>
          <w:szCs w:val="24"/>
        </w:rPr>
        <w:t>And the four living creatures, each one of them having six wings, are full of eyes around and within; and day and night they do not cease to say,</w:t>
      </w:r>
    </w:p>
    <w:p w14:paraId="657979C1" w14:textId="68682F49" w:rsidR="007E2645" w:rsidRPr="007E2645" w:rsidRDefault="00424C12" w:rsidP="007E26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4C12">
        <w:rPr>
          <w:rFonts w:ascii="Times New Roman" w:hAnsi="Times New Roman" w:cs="Times New Roman"/>
          <w:sz w:val="24"/>
          <w:szCs w:val="24"/>
        </w:rPr>
        <w:t>“Holy, holy, holy </w:t>
      </w:r>
      <w:r w:rsidRPr="00424C12">
        <w:rPr>
          <w:rFonts w:ascii="Times New Roman" w:hAnsi="Times New Roman" w:cs="Times New Roman"/>
          <w:i/>
          <w:iCs/>
          <w:sz w:val="24"/>
          <w:szCs w:val="24"/>
        </w:rPr>
        <w:t>is</w:t>
      </w:r>
      <w:r w:rsidRPr="00424C12">
        <w:rPr>
          <w:rFonts w:ascii="Times New Roman" w:hAnsi="Times New Roman" w:cs="Times New Roman"/>
          <w:sz w:val="24"/>
          <w:szCs w:val="24"/>
        </w:rPr>
        <w:t> the Lord God, the Almighty, who was and who is and who is to come.”</w:t>
      </w:r>
      <w:r w:rsidR="007E2645">
        <w:rPr>
          <w:rFonts w:ascii="Times New Roman" w:hAnsi="Times New Roman" w:cs="Times New Roman"/>
          <w:sz w:val="24"/>
          <w:szCs w:val="24"/>
        </w:rPr>
        <w:t xml:space="preserve"> </w:t>
      </w:r>
      <w:r w:rsidR="007E2645" w:rsidRPr="007E264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="007E2645" w:rsidRPr="007E2645">
        <w:rPr>
          <w:rFonts w:ascii="Times New Roman" w:hAnsi="Times New Roman" w:cs="Times New Roman"/>
          <w:sz w:val="24"/>
          <w:szCs w:val="24"/>
        </w:rPr>
        <w:t>Whenever the living creatures give glory, honor and thanks to him who sits on the throne and who lives for ever and ever, </w:t>
      </w:r>
      <w:r w:rsidR="007E2645" w:rsidRPr="007E264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0 </w:t>
      </w:r>
      <w:r w:rsidR="007E2645" w:rsidRPr="007E2645">
        <w:rPr>
          <w:rFonts w:ascii="Times New Roman" w:hAnsi="Times New Roman" w:cs="Times New Roman"/>
          <w:sz w:val="24"/>
          <w:szCs w:val="24"/>
        </w:rPr>
        <w:t>the twenty-four elders fall down before him who sits on the throne and worship him who lives for ever and ever. They lay their crowns before the throne and say:</w:t>
      </w:r>
      <w:r w:rsidR="007E2645">
        <w:rPr>
          <w:rFonts w:ascii="Times New Roman" w:hAnsi="Times New Roman" w:cs="Times New Roman"/>
          <w:sz w:val="24"/>
          <w:szCs w:val="24"/>
        </w:rPr>
        <w:t xml:space="preserve"> </w:t>
      </w:r>
      <w:r w:rsidR="007E2645" w:rsidRPr="007E264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1 </w:t>
      </w:r>
      <w:r w:rsidR="007E2645" w:rsidRPr="007E2645">
        <w:rPr>
          <w:rFonts w:ascii="Times New Roman" w:hAnsi="Times New Roman" w:cs="Times New Roman"/>
          <w:sz w:val="24"/>
          <w:szCs w:val="24"/>
        </w:rPr>
        <w:t>“You are worthy, our Lord and God,</w:t>
      </w:r>
      <w:r w:rsidR="007E2645">
        <w:rPr>
          <w:rFonts w:ascii="Times New Roman" w:hAnsi="Times New Roman" w:cs="Times New Roman"/>
          <w:sz w:val="24"/>
          <w:szCs w:val="24"/>
        </w:rPr>
        <w:t xml:space="preserve"> </w:t>
      </w:r>
      <w:r w:rsidR="007E2645" w:rsidRPr="007E2645">
        <w:rPr>
          <w:rFonts w:ascii="Times New Roman" w:hAnsi="Times New Roman" w:cs="Times New Roman"/>
          <w:sz w:val="24"/>
          <w:szCs w:val="24"/>
        </w:rPr>
        <w:t>to receive glory and honor and power,</w:t>
      </w:r>
      <w:r w:rsidR="007E2645">
        <w:rPr>
          <w:rFonts w:ascii="Times New Roman" w:hAnsi="Times New Roman" w:cs="Times New Roman"/>
          <w:sz w:val="24"/>
          <w:szCs w:val="24"/>
        </w:rPr>
        <w:t xml:space="preserve"> </w:t>
      </w:r>
      <w:r w:rsidR="007E2645" w:rsidRPr="007E2645">
        <w:rPr>
          <w:rFonts w:ascii="Times New Roman" w:hAnsi="Times New Roman" w:cs="Times New Roman"/>
          <w:sz w:val="24"/>
          <w:szCs w:val="24"/>
        </w:rPr>
        <w:t>for you created all things,</w:t>
      </w:r>
      <w:r w:rsidR="007E2645" w:rsidRPr="007E2645">
        <w:rPr>
          <w:rFonts w:ascii="Times New Roman" w:hAnsi="Times New Roman" w:cs="Times New Roman"/>
          <w:sz w:val="24"/>
          <w:szCs w:val="24"/>
        </w:rPr>
        <w:br/>
        <w:t>and by your will they were created</w:t>
      </w:r>
      <w:r w:rsidR="007E2645">
        <w:rPr>
          <w:rFonts w:ascii="Times New Roman" w:hAnsi="Times New Roman" w:cs="Times New Roman"/>
          <w:sz w:val="24"/>
          <w:szCs w:val="24"/>
        </w:rPr>
        <w:t xml:space="preserve"> </w:t>
      </w:r>
      <w:r w:rsidR="007E2645" w:rsidRPr="007E2645">
        <w:rPr>
          <w:rFonts w:ascii="Times New Roman" w:hAnsi="Times New Roman" w:cs="Times New Roman"/>
          <w:sz w:val="24"/>
          <w:szCs w:val="24"/>
        </w:rPr>
        <w:t>and have their being.”</w:t>
      </w:r>
    </w:p>
    <w:p w14:paraId="621F5413" w14:textId="57AD7338" w:rsidR="00424C12" w:rsidRDefault="00424C12" w:rsidP="00E9476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42A167E" w14:textId="22A56C5C" w:rsidR="00424C12" w:rsidRDefault="00424C12" w:rsidP="00E9476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F3AC94F" w14:textId="77777777" w:rsidR="00424C12" w:rsidRPr="000E67C2" w:rsidRDefault="00424C12" w:rsidP="00E9476C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bookmarkEnd w:id="4"/>
    <w:bookmarkEnd w:id="5"/>
    <w:p w14:paraId="73BF47D1" w14:textId="77777777" w:rsidR="002D65AF" w:rsidRPr="004A69C2" w:rsidRDefault="002D65AF" w:rsidP="0063071F">
      <w:pPr>
        <w:spacing w:after="0" w:line="240" w:lineRule="auto"/>
        <w:jc w:val="both"/>
        <w:rPr>
          <w:rFonts w:ascii="Times New Roman" w:hAnsi="Times New Roman" w:cs="Times New Roman"/>
          <w:sz w:val="8"/>
          <w:szCs w:val="8"/>
        </w:rPr>
      </w:pPr>
    </w:p>
    <w:bookmarkEnd w:id="6"/>
    <w:bookmarkEnd w:id="7"/>
    <w:bookmarkEnd w:id="8"/>
    <w:p w14:paraId="3A35E54B" w14:textId="69BC562D" w:rsidR="002D65AF" w:rsidRDefault="002D65AF" w:rsidP="000E67C2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31A13DF" w14:textId="77777777" w:rsidR="000E67C2" w:rsidRPr="000E67C2" w:rsidRDefault="000E67C2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2112BAD4" w14:textId="6B9736B1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0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UysTQyNTE2MzdR0lEKTi0uzszPAykwrAUAks1LySwAAAA="/>
  </w:docVars>
  <w:rsids>
    <w:rsidRoot w:val="00455FDC"/>
    <w:rsid w:val="00003E08"/>
    <w:rsid w:val="0001045C"/>
    <w:rsid w:val="00024C20"/>
    <w:rsid w:val="0003078E"/>
    <w:rsid w:val="00030CCA"/>
    <w:rsid w:val="000447D8"/>
    <w:rsid w:val="00053BD4"/>
    <w:rsid w:val="0006268C"/>
    <w:rsid w:val="000756FE"/>
    <w:rsid w:val="00081F0D"/>
    <w:rsid w:val="000916BA"/>
    <w:rsid w:val="0009262E"/>
    <w:rsid w:val="000A0657"/>
    <w:rsid w:val="000A1C22"/>
    <w:rsid w:val="000A63BC"/>
    <w:rsid w:val="000A6882"/>
    <w:rsid w:val="000B2674"/>
    <w:rsid w:val="000D4179"/>
    <w:rsid w:val="000D5A32"/>
    <w:rsid w:val="000E08A1"/>
    <w:rsid w:val="000E67C2"/>
    <w:rsid w:val="000E6D96"/>
    <w:rsid w:val="000F18CF"/>
    <w:rsid w:val="00105168"/>
    <w:rsid w:val="001064AB"/>
    <w:rsid w:val="00113508"/>
    <w:rsid w:val="00124C46"/>
    <w:rsid w:val="00126068"/>
    <w:rsid w:val="00130A5D"/>
    <w:rsid w:val="00147D68"/>
    <w:rsid w:val="0015312F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5911"/>
    <w:rsid w:val="00182A26"/>
    <w:rsid w:val="001843F8"/>
    <w:rsid w:val="00191C26"/>
    <w:rsid w:val="001A784B"/>
    <w:rsid w:val="001B6258"/>
    <w:rsid w:val="001C49B3"/>
    <w:rsid w:val="001C7594"/>
    <w:rsid w:val="001D1211"/>
    <w:rsid w:val="001D2E7A"/>
    <w:rsid w:val="001D75DF"/>
    <w:rsid w:val="001F11C8"/>
    <w:rsid w:val="001F4535"/>
    <w:rsid w:val="002053DD"/>
    <w:rsid w:val="0021179B"/>
    <w:rsid w:val="00220D8C"/>
    <w:rsid w:val="002353C9"/>
    <w:rsid w:val="00241B90"/>
    <w:rsid w:val="002437A9"/>
    <w:rsid w:val="00250276"/>
    <w:rsid w:val="0025419F"/>
    <w:rsid w:val="00254CA4"/>
    <w:rsid w:val="00255475"/>
    <w:rsid w:val="002610BC"/>
    <w:rsid w:val="00263C4C"/>
    <w:rsid w:val="00270354"/>
    <w:rsid w:val="00271B27"/>
    <w:rsid w:val="00274798"/>
    <w:rsid w:val="002766BC"/>
    <w:rsid w:val="0028170F"/>
    <w:rsid w:val="00282A61"/>
    <w:rsid w:val="00285AB3"/>
    <w:rsid w:val="002942A4"/>
    <w:rsid w:val="002A3D08"/>
    <w:rsid w:val="002A4A67"/>
    <w:rsid w:val="002A66A5"/>
    <w:rsid w:val="002A7092"/>
    <w:rsid w:val="002A7DD1"/>
    <w:rsid w:val="002B11C0"/>
    <w:rsid w:val="002B2655"/>
    <w:rsid w:val="002B34E1"/>
    <w:rsid w:val="002D39CF"/>
    <w:rsid w:val="002D65AF"/>
    <w:rsid w:val="002D76B5"/>
    <w:rsid w:val="002E0964"/>
    <w:rsid w:val="002E514A"/>
    <w:rsid w:val="002F6CA9"/>
    <w:rsid w:val="002F6EF6"/>
    <w:rsid w:val="00307D49"/>
    <w:rsid w:val="00325C5A"/>
    <w:rsid w:val="00327EDC"/>
    <w:rsid w:val="00330F80"/>
    <w:rsid w:val="0035316C"/>
    <w:rsid w:val="00353516"/>
    <w:rsid w:val="00353D3A"/>
    <w:rsid w:val="00353FEC"/>
    <w:rsid w:val="00366519"/>
    <w:rsid w:val="00381A2C"/>
    <w:rsid w:val="0038214B"/>
    <w:rsid w:val="00382CD8"/>
    <w:rsid w:val="00385478"/>
    <w:rsid w:val="0038596A"/>
    <w:rsid w:val="003A0AC3"/>
    <w:rsid w:val="003B7DD7"/>
    <w:rsid w:val="003C44B2"/>
    <w:rsid w:val="003D140E"/>
    <w:rsid w:val="003D64FA"/>
    <w:rsid w:val="003E0C25"/>
    <w:rsid w:val="003E2157"/>
    <w:rsid w:val="003E7BF4"/>
    <w:rsid w:val="003F0002"/>
    <w:rsid w:val="0040013D"/>
    <w:rsid w:val="004132C6"/>
    <w:rsid w:val="00421D59"/>
    <w:rsid w:val="00424C12"/>
    <w:rsid w:val="00426137"/>
    <w:rsid w:val="0042660E"/>
    <w:rsid w:val="004368D1"/>
    <w:rsid w:val="00450AC6"/>
    <w:rsid w:val="004547FD"/>
    <w:rsid w:val="00455FDC"/>
    <w:rsid w:val="00463075"/>
    <w:rsid w:val="00470810"/>
    <w:rsid w:val="00475E6E"/>
    <w:rsid w:val="00482D45"/>
    <w:rsid w:val="00486812"/>
    <w:rsid w:val="00494548"/>
    <w:rsid w:val="004A274A"/>
    <w:rsid w:val="004A44B3"/>
    <w:rsid w:val="004A51B8"/>
    <w:rsid w:val="004A69C2"/>
    <w:rsid w:val="004B064C"/>
    <w:rsid w:val="004B2C97"/>
    <w:rsid w:val="004B4AE0"/>
    <w:rsid w:val="004C3358"/>
    <w:rsid w:val="004D6AFB"/>
    <w:rsid w:val="004E2D78"/>
    <w:rsid w:val="004E4433"/>
    <w:rsid w:val="004F1546"/>
    <w:rsid w:val="004F2281"/>
    <w:rsid w:val="004F23F1"/>
    <w:rsid w:val="004F4960"/>
    <w:rsid w:val="004F661F"/>
    <w:rsid w:val="00501D0A"/>
    <w:rsid w:val="00506A9E"/>
    <w:rsid w:val="00512904"/>
    <w:rsid w:val="0051310D"/>
    <w:rsid w:val="00513E36"/>
    <w:rsid w:val="00537288"/>
    <w:rsid w:val="0054068B"/>
    <w:rsid w:val="0054151D"/>
    <w:rsid w:val="00545B6A"/>
    <w:rsid w:val="00546708"/>
    <w:rsid w:val="00546F60"/>
    <w:rsid w:val="00554FED"/>
    <w:rsid w:val="00567DF5"/>
    <w:rsid w:val="00575EF8"/>
    <w:rsid w:val="0057767F"/>
    <w:rsid w:val="00583826"/>
    <w:rsid w:val="00584F2B"/>
    <w:rsid w:val="00586606"/>
    <w:rsid w:val="00586A65"/>
    <w:rsid w:val="005A1565"/>
    <w:rsid w:val="005B215D"/>
    <w:rsid w:val="005C0808"/>
    <w:rsid w:val="005D3A7B"/>
    <w:rsid w:val="005D6202"/>
    <w:rsid w:val="005E73C8"/>
    <w:rsid w:val="005F6333"/>
    <w:rsid w:val="00600543"/>
    <w:rsid w:val="00605B66"/>
    <w:rsid w:val="00610228"/>
    <w:rsid w:val="00621678"/>
    <w:rsid w:val="00622446"/>
    <w:rsid w:val="00622862"/>
    <w:rsid w:val="0063071F"/>
    <w:rsid w:val="00642F05"/>
    <w:rsid w:val="006430B2"/>
    <w:rsid w:val="00643964"/>
    <w:rsid w:val="006479A5"/>
    <w:rsid w:val="00650E9D"/>
    <w:rsid w:val="0065575B"/>
    <w:rsid w:val="00656506"/>
    <w:rsid w:val="00656F17"/>
    <w:rsid w:val="00660E64"/>
    <w:rsid w:val="00666A37"/>
    <w:rsid w:val="00676DCB"/>
    <w:rsid w:val="0067729E"/>
    <w:rsid w:val="00695810"/>
    <w:rsid w:val="006A10BA"/>
    <w:rsid w:val="006A1434"/>
    <w:rsid w:val="006A2C39"/>
    <w:rsid w:val="006A4B1E"/>
    <w:rsid w:val="006B74EB"/>
    <w:rsid w:val="006C3A79"/>
    <w:rsid w:val="006D120A"/>
    <w:rsid w:val="006D4441"/>
    <w:rsid w:val="006D63A0"/>
    <w:rsid w:val="006E6F34"/>
    <w:rsid w:val="006F028D"/>
    <w:rsid w:val="006F230B"/>
    <w:rsid w:val="006F6BF8"/>
    <w:rsid w:val="006F6FC5"/>
    <w:rsid w:val="00702F68"/>
    <w:rsid w:val="00705C07"/>
    <w:rsid w:val="00710B27"/>
    <w:rsid w:val="0071260E"/>
    <w:rsid w:val="00713BDA"/>
    <w:rsid w:val="00753675"/>
    <w:rsid w:val="00757FE2"/>
    <w:rsid w:val="00762478"/>
    <w:rsid w:val="0076556C"/>
    <w:rsid w:val="00770121"/>
    <w:rsid w:val="007763DF"/>
    <w:rsid w:val="007801C8"/>
    <w:rsid w:val="00785C55"/>
    <w:rsid w:val="00786AA4"/>
    <w:rsid w:val="007873C5"/>
    <w:rsid w:val="007A18F6"/>
    <w:rsid w:val="007A1DA8"/>
    <w:rsid w:val="007A2F1E"/>
    <w:rsid w:val="007A474C"/>
    <w:rsid w:val="007A57A7"/>
    <w:rsid w:val="007A642B"/>
    <w:rsid w:val="007B7E99"/>
    <w:rsid w:val="007C6280"/>
    <w:rsid w:val="007C6CBC"/>
    <w:rsid w:val="007C7C12"/>
    <w:rsid w:val="007D2B20"/>
    <w:rsid w:val="007D2C31"/>
    <w:rsid w:val="007D3D3D"/>
    <w:rsid w:val="007D61CA"/>
    <w:rsid w:val="007E2645"/>
    <w:rsid w:val="007E68D0"/>
    <w:rsid w:val="008021B2"/>
    <w:rsid w:val="00807292"/>
    <w:rsid w:val="00814531"/>
    <w:rsid w:val="008412F0"/>
    <w:rsid w:val="00856926"/>
    <w:rsid w:val="00872BE7"/>
    <w:rsid w:val="00876FA9"/>
    <w:rsid w:val="00882FD2"/>
    <w:rsid w:val="00883E19"/>
    <w:rsid w:val="00884342"/>
    <w:rsid w:val="0089221D"/>
    <w:rsid w:val="008A5E3C"/>
    <w:rsid w:val="008B4C03"/>
    <w:rsid w:val="008C6ED2"/>
    <w:rsid w:val="008D2436"/>
    <w:rsid w:val="008D2523"/>
    <w:rsid w:val="008E759B"/>
    <w:rsid w:val="00904286"/>
    <w:rsid w:val="0091058B"/>
    <w:rsid w:val="00912F13"/>
    <w:rsid w:val="00916E27"/>
    <w:rsid w:val="00917930"/>
    <w:rsid w:val="00920C30"/>
    <w:rsid w:val="00925EC7"/>
    <w:rsid w:val="009271B0"/>
    <w:rsid w:val="009311E1"/>
    <w:rsid w:val="00942E3C"/>
    <w:rsid w:val="009464B6"/>
    <w:rsid w:val="0094704F"/>
    <w:rsid w:val="0095086A"/>
    <w:rsid w:val="00953045"/>
    <w:rsid w:val="00954FB2"/>
    <w:rsid w:val="00962A4E"/>
    <w:rsid w:val="00962D90"/>
    <w:rsid w:val="009674CA"/>
    <w:rsid w:val="00981048"/>
    <w:rsid w:val="00984F89"/>
    <w:rsid w:val="009A4E66"/>
    <w:rsid w:val="009A73D4"/>
    <w:rsid w:val="009B1F0C"/>
    <w:rsid w:val="009C1B49"/>
    <w:rsid w:val="009C500B"/>
    <w:rsid w:val="009D3DE9"/>
    <w:rsid w:val="009E136E"/>
    <w:rsid w:val="009E678F"/>
    <w:rsid w:val="009F6DE4"/>
    <w:rsid w:val="00A00B33"/>
    <w:rsid w:val="00A00D17"/>
    <w:rsid w:val="00A02520"/>
    <w:rsid w:val="00A028AA"/>
    <w:rsid w:val="00A04B0B"/>
    <w:rsid w:val="00A1252F"/>
    <w:rsid w:val="00A13397"/>
    <w:rsid w:val="00A13CAD"/>
    <w:rsid w:val="00A13F6D"/>
    <w:rsid w:val="00A2170A"/>
    <w:rsid w:val="00A254F8"/>
    <w:rsid w:val="00A34399"/>
    <w:rsid w:val="00A35EB0"/>
    <w:rsid w:val="00A45F1A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6702"/>
    <w:rsid w:val="00AC6E60"/>
    <w:rsid w:val="00AD2DCF"/>
    <w:rsid w:val="00AD302A"/>
    <w:rsid w:val="00AE13B0"/>
    <w:rsid w:val="00AE47D5"/>
    <w:rsid w:val="00AE5804"/>
    <w:rsid w:val="00B02C0B"/>
    <w:rsid w:val="00B11309"/>
    <w:rsid w:val="00B1381E"/>
    <w:rsid w:val="00B2099F"/>
    <w:rsid w:val="00B226F9"/>
    <w:rsid w:val="00B2783E"/>
    <w:rsid w:val="00B304D7"/>
    <w:rsid w:val="00B312ED"/>
    <w:rsid w:val="00B34394"/>
    <w:rsid w:val="00B505A8"/>
    <w:rsid w:val="00B67E1C"/>
    <w:rsid w:val="00B70E9D"/>
    <w:rsid w:val="00B73B3E"/>
    <w:rsid w:val="00B773E2"/>
    <w:rsid w:val="00B80176"/>
    <w:rsid w:val="00B815BC"/>
    <w:rsid w:val="00B84A2F"/>
    <w:rsid w:val="00B864CE"/>
    <w:rsid w:val="00BA3035"/>
    <w:rsid w:val="00BB1B9B"/>
    <w:rsid w:val="00BB44E8"/>
    <w:rsid w:val="00BB7B41"/>
    <w:rsid w:val="00BC1A1B"/>
    <w:rsid w:val="00BC30C6"/>
    <w:rsid w:val="00BC6543"/>
    <w:rsid w:val="00BE0D06"/>
    <w:rsid w:val="00BE12DC"/>
    <w:rsid w:val="00BE5FAC"/>
    <w:rsid w:val="00BE6927"/>
    <w:rsid w:val="00BF5531"/>
    <w:rsid w:val="00C00213"/>
    <w:rsid w:val="00C0422C"/>
    <w:rsid w:val="00C05AD3"/>
    <w:rsid w:val="00C07977"/>
    <w:rsid w:val="00C13560"/>
    <w:rsid w:val="00C168DE"/>
    <w:rsid w:val="00C1778F"/>
    <w:rsid w:val="00C313F4"/>
    <w:rsid w:val="00C34284"/>
    <w:rsid w:val="00C371A5"/>
    <w:rsid w:val="00C3736B"/>
    <w:rsid w:val="00C42891"/>
    <w:rsid w:val="00C46B58"/>
    <w:rsid w:val="00C65F27"/>
    <w:rsid w:val="00C72E13"/>
    <w:rsid w:val="00C80ECE"/>
    <w:rsid w:val="00C8100D"/>
    <w:rsid w:val="00C86DA0"/>
    <w:rsid w:val="00C93914"/>
    <w:rsid w:val="00C949E4"/>
    <w:rsid w:val="00C951FC"/>
    <w:rsid w:val="00CA4DA7"/>
    <w:rsid w:val="00CA4F19"/>
    <w:rsid w:val="00CB2856"/>
    <w:rsid w:val="00CB2C02"/>
    <w:rsid w:val="00CB3BD3"/>
    <w:rsid w:val="00CB50D3"/>
    <w:rsid w:val="00CC56E8"/>
    <w:rsid w:val="00CC7D91"/>
    <w:rsid w:val="00CE3A81"/>
    <w:rsid w:val="00CF16DB"/>
    <w:rsid w:val="00CF1FC1"/>
    <w:rsid w:val="00CF7041"/>
    <w:rsid w:val="00CF709D"/>
    <w:rsid w:val="00D13198"/>
    <w:rsid w:val="00D168C8"/>
    <w:rsid w:val="00D16916"/>
    <w:rsid w:val="00D203C1"/>
    <w:rsid w:val="00D20A12"/>
    <w:rsid w:val="00D21BB5"/>
    <w:rsid w:val="00D27EB3"/>
    <w:rsid w:val="00D3535E"/>
    <w:rsid w:val="00D53AF2"/>
    <w:rsid w:val="00D67770"/>
    <w:rsid w:val="00D71072"/>
    <w:rsid w:val="00D75FE9"/>
    <w:rsid w:val="00D76C22"/>
    <w:rsid w:val="00D771ED"/>
    <w:rsid w:val="00D77E37"/>
    <w:rsid w:val="00D80128"/>
    <w:rsid w:val="00DA7B7D"/>
    <w:rsid w:val="00DC0956"/>
    <w:rsid w:val="00DC613E"/>
    <w:rsid w:val="00DC700C"/>
    <w:rsid w:val="00DD1A9F"/>
    <w:rsid w:val="00DD1C52"/>
    <w:rsid w:val="00DD6746"/>
    <w:rsid w:val="00DD797B"/>
    <w:rsid w:val="00DE1E78"/>
    <w:rsid w:val="00DE4D7A"/>
    <w:rsid w:val="00DE6490"/>
    <w:rsid w:val="00DE6EA4"/>
    <w:rsid w:val="00DF6CB7"/>
    <w:rsid w:val="00E32434"/>
    <w:rsid w:val="00E519DB"/>
    <w:rsid w:val="00E555D8"/>
    <w:rsid w:val="00E62DD9"/>
    <w:rsid w:val="00E664B3"/>
    <w:rsid w:val="00E74E59"/>
    <w:rsid w:val="00E80C53"/>
    <w:rsid w:val="00E81BE7"/>
    <w:rsid w:val="00E820B2"/>
    <w:rsid w:val="00E85191"/>
    <w:rsid w:val="00E9476C"/>
    <w:rsid w:val="00EB4947"/>
    <w:rsid w:val="00EC0481"/>
    <w:rsid w:val="00EC24C7"/>
    <w:rsid w:val="00ED2812"/>
    <w:rsid w:val="00ED3B30"/>
    <w:rsid w:val="00EE0297"/>
    <w:rsid w:val="00EE072F"/>
    <w:rsid w:val="00EE2EA5"/>
    <w:rsid w:val="00EE522D"/>
    <w:rsid w:val="00EF654D"/>
    <w:rsid w:val="00F0124C"/>
    <w:rsid w:val="00F05B8F"/>
    <w:rsid w:val="00F05D7E"/>
    <w:rsid w:val="00F15280"/>
    <w:rsid w:val="00F15ADD"/>
    <w:rsid w:val="00F239F8"/>
    <w:rsid w:val="00F343CF"/>
    <w:rsid w:val="00F364C2"/>
    <w:rsid w:val="00F465B5"/>
    <w:rsid w:val="00F64951"/>
    <w:rsid w:val="00F6534F"/>
    <w:rsid w:val="00F67EB7"/>
    <w:rsid w:val="00F725E3"/>
    <w:rsid w:val="00F769DF"/>
    <w:rsid w:val="00F77359"/>
    <w:rsid w:val="00F80BD6"/>
    <w:rsid w:val="00F82702"/>
    <w:rsid w:val="00F83C77"/>
    <w:rsid w:val="00F84150"/>
    <w:rsid w:val="00F8487D"/>
    <w:rsid w:val="00F85B84"/>
    <w:rsid w:val="00F87DD9"/>
    <w:rsid w:val="00F907DE"/>
    <w:rsid w:val="00F9096D"/>
    <w:rsid w:val="00F91388"/>
    <w:rsid w:val="00F97610"/>
    <w:rsid w:val="00FA0355"/>
    <w:rsid w:val="00FA317F"/>
    <w:rsid w:val="00FA460F"/>
    <w:rsid w:val="00FB1806"/>
    <w:rsid w:val="00FC028D"/>
    <w:rsid w:val="00FC3EB4"/>
    <w:rsid w:val="00FC6D77"/>
    <w:rsid w:val="00FD51BD"/>
    <w:rsid w:val="00FE2CD2"/>
    <w:rsid w:val="00FE67BB"/>
    <w:rsid w:val="00FE6FE6"/>
    <w:rsid w:val="00FF70A9"/>
    <w:rsid w:val="00FF7AEB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0E105A52-F96F-4516-A7CC-37FEDC2E1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ssbchurch.org/sermons-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12-03T17:54:00Z</cp:lastPrinted>
  <dcterms:created xsi:type="dcterms:W3CDTF">2020-12-07T14:34:00Z</dcterms:created>
  <dcterms:modified xsi:type="dcterms:W3CDTF">2020-12-07T14:34:00Z</dcterms:modified>
</cp:coreProperties>
</file>